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8573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857663a-f228-4828-9e76-065ec81dc6e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7Z</dcterms:created>
  <dcterms:modified xsi:type="dcterms:W3CDTF">2023-07-24T1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